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07-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30</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2"/>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2"/>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2"/>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2"/>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2"/>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2"/>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e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1"/>
      </w:pPr>
      <w:bookmarkStart w:id="42" w:name="X864da556b00c48121feccbe03ba2030f7ae3791"/>
      <w:r>
        <w:t xml:space="preserve">Recipes for Global Service operator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07-30T15:08:27Z</dcterms:created>
  <dcterms:modified xsi:type="dcterms:W3CDTF">2024-07-30T15: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ies>
</file>